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43461B" w14:textId="049AE88D" w:rsidR="227E7521" w:rsidRDefault="227E7521" w:rsidP="227E7521">
      <w:pPr>
        <w:ind w:left="-288"/>
      </w:pPr>
    </w:p>
    <w:p w14:paraId="74FD3BC1" w14:textId="77777777" w:rsidR="007700C9" w:rsidRDefault="007700C9" w:rsidP="00053B05">
      <w:pPr>
        <w:jc w:val="center"/>
        <w:rPr>
          <w:rFonts w:ascii="Candara" w:eastAsia="Candara" w:hAnsi="Candara" w:cs="Candara"/>
          <w:color w:val="000000" w:themeColor="text1"/>
          <w:sz w:val="40"/>
          <w:szCs w:val="40"/>
        </w:rPr>
      </w:pPr>
    </w:p>
    <w:p w14:paraId="07AC9984" w14:textId="77777777" w:rsidR="007700C9" w:rsidRDefault="007700C9" w:rsidP="00053B05">
      <w:pPr>
        <w:jc w:val="center"/>
        <w:rPr>
          <w:rFonts w:ascii="Candara" w:eastAsia="Candara" w:hAnsi="Candara" w:cs="Candara"/>
          <w:color w:val="000000" w:themeColor="text1"/>
          <w:sz w:val="40"/>
          <w:szCs w:val="40"/>
        </w:rPr>
      </w:pPr>
    </w:p>
    <w:p w14:paraId="652620CB" w14:textId="77777777" w:rsidR="007700C9" w:rsidRDefault="007700C9" w:rsidP="00053B05">
      <w:pPr>
        <w:jc w:val="center"/>
        <w:rPr>
          <w:rFonts w:ascii="Candara" w:eastAsia="Candara" w:hAnsi="Candara" w:cs="Candara"/>
          <w:color w:val="000000" w:themeColor="text1"/>
          <w:sz w:val="40"/>
          <w:szCs w:val="40"/>
        </w:rPr>
      </w:pPr>
    </w:p>
    <w:p w14:paraId="56D95AF7" w14:textId="77777777" w:rsidR="007700C9" w:rsidRDefault="007700C9" w:rsidP="00053B05">
      <w:pPr>
        <w:jc w:val="center"/>
        <w:rPr>
          <w:rFonts w:ascii="Candara" w:eastAsia="Candara" w:hAnsi="Candara" w:cs="Candara"/>
          <w:color w:val="000000" w:themeColor="text1"/>
          <w:sz w:val="40"/>
          <w:szCs w:val="40"/>
        </w:rPr>
      </w:pPr>
    </w:p>
    <w:p w14:paraId="4138D12C" w14:textId="697B8D70" w:rsidR="00053B05" w:rsidRPr="004D6A6E" w:rsidRDefault="00053B05" w:rsidP="00053B05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  <w:r w:rsidRPr="17098797"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Proof</w:t>
      </w:r>
      <w:r w:rsidR="15D65D5B" w:rsidRPr="17098797"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-</w:t>
      </w:r>
      <w:r w:rsidRPr="17098797"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of</w:t>
      </w:r>
      <w:r w:rsidR="49720A48" w:rsidRPr="17098797"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-</w:t>
      </w:r>
      <w:r w:rsidRPr="17098797"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Concept Report</w:t>
      </w:r>
    </w:p>
    <w:p w14:paraId="10AD8535" w14:textId="77777777" w:rsidR="007700C9" w:rsidRDefault="007700C9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70E1EA6F" w14:textId="77777777" w:rsidR="007700C9" w:rsidRDefault="007700C9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58F484BE" w14:textId="77777777" w:rsidR="007700C9" w:rsidRDefault="007700C9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6D417B6C" w14:textId="25EB8FB3" w:rsidR="00053B05" w:rsidRPr="007700C9" w:rsidRDefault="00053B05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  <w:r w:rsidRPr="007700C9">
        <w:rPr>
          <w:rFonts w:ascii="Times New Roman" w:eastAsia="Candara" w:hAnsi="Times New Roman" w:cs="Times New Roman"/>
          <w:color w:val="000000" w:themeColor="text1"/>
          <w:sz w:val="24"/>
          <w:szCs w:val="24"/>
        </w:rPr>
        <w:t>Name:</w:t>
      </w:r>
    </w:p>
    <w:p w14:paraId="0428D0CE" w14:textId="77777777" w:rsidR="00053B05" w:rsidRPr="007700C9" w:rsidRDefault="00053B05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2CDF17F9" w14:textId="77777777" w:rsidR="00053B05" w:rsidRPr="007700C9" w:rsidRDefault="00053B05" w:rsidP="0027568A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  <w:r w:rsidRPr="007700C9">
        <w:rPr>
          <w:rFonts w:ascii="Times New Roman" w:eastAsia="Candara" w:hAnsi="Times New Roman" w:cs="Times New Roman"/>
          <w:color w:val="000000" w:themeColor="text1"/>
          <w:sz w:val="24"/>
          <w:szCs w:val="24"/>
        </w:rPr>
        <w:t>Date:</w:t>
      </w:r>
    </w:p>
    <w:p w14:paraId="3020CC70" w14:textId="71CCFBBB" w:rsidR="227E7521" w:rsidRDefault="227E7521" w:rsidP="227E7521">
      <w:pPr>
        <w:jc w:val="center"/>
        <w:rPr>
          <w:color w:val="7030A0"/>
          <w:sz w:val="36"/>
          <w:szCs w:val="36"/>
        </w:rPr>
      </w:pPr>
    </w:p>
    <w:p w14:paraId="4957D147" w14:textId="7D0C4B49" w:rsidR="0027568A" w:rsidRDefault="0027568A">
      <w:pPr>
        <w:rPr>
          <w:color w:val="7030A0"/>
          <w:sz w:val="36"/>
          <w:szCs w:val="36"/>
        </w:rPr>
      </w:pPr>
      <w:r>
        <w:rPr>
          <w:color w:val="7030A0"/>
          <w:sz w:val="36"/>
          <w:szCs w:val="36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488299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260E7C" w14:textId="4C8CD9D0" w:rsidR="001434EF" w:rsidRPr="001434EF" w:rsidRDefault="001434EF" w:rsidP="001434EF">
          <w:pPr>
            <w:pStyle w:val="TOCHeading"/>
            <w:jc w:val="center"/>
            <w:rPr>
              <w:b/>
              <w:bCs/>
              <w:color w:val="000000" w:themeColor="text1"/>
            </w:rPr>
          </w:pPr>
          <w:r w:rsidRPr="001434EF">
            <w:rPr>
              <w:b/>
              <w:bCs/>
              <w:color w:val="000000" w:themeColor="text1"/>
            </w:rPr>
            <w:t>Table of Contents</w:t>
          </w:r>
        </w:p>
        <w:p w14:paraId="1B28E2C8" w14:textId="3E2CE173" w:rsidR="00311CD2" w:rsidRDefault="001434E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075063" w:history="1">
            <w:r w:rsidR="00311CD2" w:rsidRPr="00C42AAE">
              <w:rPr>
                <w:rStyle w:val="Hyperlink"/>
                <w:noProof/>
              </w:rPr>
              <w:t>Abstract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3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0A90C7B6" w14:textId="103C4DA9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4" w:history="1">
            <w:r w:rsidR="00311CD2" w:rsidRPr="00C42AAE">
              <w:rPr>
                <w:rStyle w:val="Hyperlink"/>
                <w:noProof/>
              </w:rPr>
              <w:t>Introduction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4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6F4A354E" w14:textId="305DB0AD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5" w:history="1">
            <w:r w:rsidR="00311CD2" w:rsidRPr="00C42AAE">
              <w:rPr>
                <w:rStyle w:val="Hyperlink"/>
                <w:noProof/>
              </w:rPr>
              <w:t>Statement of Need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5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0CEBE747" w14:textId="5406FE1A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6" w:history="1">
            <w:r w:rsidR="00311CD2" w:rsidRPr="00C42AAE">
              <w:rPr>
                <w:rStyle w:val="Hyperlink"/>
                <w:noProof/>
              </w:rPr>
              <w:t>Assumption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6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51143EAC" w14:textId="777CD2A9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7" w:history="1">
            <w:r w:rsidR="00311CD2" w:rsidRPr="00C42AAE">
              <w:rPr>
                <w:rStyle w:val="Hyperlink"/>
                <w:noProof/>
              </w:rPr>
              <w:t>Description of Current Infrastructure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7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10B528F3" w14:textId="50DC2309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8" w:history="1">
            <w:r w:rsidR="00311CD2" w:rsidRPr="00C42AAE">
              <w:rPr>
                <w:rStyle w:val="Hyperlink"/>
                <w:noProof/>
              </w:rPr>
              <w:t>Cloud Service Provider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8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10F0AB4D" w14:textId="47FFD135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69" w:history="1">
            <w:r w:rsidR="00311CD2" w:rsidRPr="00C42AAE">
              <w:rPr>
                <w:rStyle w:val="Hyperlink"/>
                <w:noProof/>
              </w:rPr>
              <w:t>Project Detail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69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7BE86536" w14:textId="218F46C7" w:rsidR="00311CD2" w:rsidRDefault="00FF78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70" w:history="1">
            <w:r w:rsidR="00311CD2" w:rsidRPr="00C42AAE">
              <w:rPr>
                <w:rStyle w:val="Hyperlink"/>
                <w:noProof/>
              </w:rPr>
              <w:t>Building a VPC on AW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70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3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1D7FCA52" w14:textId="1411EF44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71" w:history="1">
            <w:r w:rsidR="00311CD2" w:rsidRPr="00C42AAE">
              <w:rPr>
                <w:rStyle w:val="Hyperlink"/>
                <w:noProof/>
              </w:rPr>
              <w:t>Challenges Encountered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71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4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4A816F73" w14:textId="0732DC20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72" w:history="1">
            <w:r w:rsidR="00311CD2" w:rsidRPr="00C42AAE">
              <w:rPr>
                <w:rStyle w:val="Hyperlink"/>
                <w:noProof/>
              </w:rPr>
              <w:t>Conclusion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72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4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629D6970" w14:textId="0EF2CB7C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73" w:history="1">
            <w:r w:rsidR="00311CD2" w:rsidRPr="00C42AAE">
              <w:rPr>
                <w:rStyle w:val="Hyperlink"/>
                <w:noProof/>
              </w:rPr>
              <w:t>Reference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73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4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4BE2E5A6" w14:textId="23F06592" w:rsidR="00311CD2" w:rsidRDefault="00FF78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2075074" w:history="1">
            <w:r w:rsidR="00311CD2" w:rsidRPr="00C42AAE">
              <w:rPr>
                <w:rStyle w:val="Hyperlink"/>
                <w:noProof/>
              </w:rPr>
              <w:t>Appendix - Screenshots</w:t>
            </w:r>
            <w:r w:rsidR="00311CD2">
              <w:rPr>
                <w:noProof/>
                <w:webHidden/>
              </w:rPr>
              <w:tab/>
            </w:r>
            <w:r w:rsidR="00311CD2">
              <w:rPr>
                <w:noProof/>
                <w:webHidden/>
              </w:rPr>
              <w:fldChar w:fldCharType="begin"/>
            </w:r>
            <w:r w:rsidR="00311CD2">
              <w:rPr>
                <w:noProof/>
                <w:webHidden/>
              </w:rPr>
              <w:instrText xml:space="preserve"> PAGEREF _Toc42075074 \h </w:instrText>
            </w:r>
            <w:r w:rsidR="00311CD2">
              <w:rPr>
                <w:noProof/>
                <w:webHidden/>
              </w:rPr>
            </w:r>
            <w:r w:rsidR="00311CD2">
              <w:rPr>
                <w:noProof/>
                <w:webHidden/>
              </w:rPr>
              <w:fldChar w:fldCharType="separate"/>
            </w:r>
            <w:r w:rsidR="00311CD2">
              <w:rPr>
                <w:noProof/>
                <w:webHidden/>
              </w:rPr>
              <w:t>5</w:t>
            </w:r>
            <w:r w:rsidR="00311CD2">
              <w:rPr>
                <w:noProof/>
                <w:webHidden/>
              </w:rPr>
              <w:fldChar w:fldCharType="end"/>
            </w:r>
          </w:hyperlink>
        </w:p>
        <w:p w14:paraId="67069C69" w14:textId="54C8170B" w:rsidR="001434EF" w:rsidRDefault="001434EF">
          <w:r>
            <w:rPr>
              <w:b/>
              <w:bCs/>
              <w:noProof/>
            </w:rPr>
            <w:fldChar w:fldCharType="end"/>
          </w:r>
        </w:p>
      </w:sdtContent>
    </w:sdt>
    <w:p w14:paraId="5F9F1D73" w14:textId="77777777" w:rsidR="00496C16" w:rsidRDefault="00496C16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1FF20824" w14:textId="77777777" w:rsidR="7EDA808D" w:rsidRPr="00295571" w:rsidRDefault="7EDA808D" w:rsidP="0645A87E">
      <w:pPr>
        <w:rPr>
          <w:sz w:val="36"/>
          <w:szCs w:val="36"/>
        </w:rPr>
      </w:pPr>
    </w:p>
    <w:p w14:paraId="0F3B36EE" w14:textId="0F05503D" w:rsidR="0645A87E" w:rsidRPr="00295571" w:rsidRDefault="0645A87E" w:rsidP="0645A87E">
      <w:pPr>
        <w:rPr>
          <w:sz w:val="36"/>
          <w:szCs w:val="36"/>
        </w:rPr>
      </w:pPr>
    </w:p>
    <w:p w14:paraId="35B132EE" w14:textId="5FD72427" w:rsidR="16E334C5" w:rsidRPr="00295571" w:rsidRDefault="16E334C5" w:rsidP="00326277">
      <w:pPr>
        <w:pStyle w:val="Heading1"/>
      </w:pPr>
      <w:bookmarkStart w:id="0" w:name="_Toc42075063"/>
      <w:r w:rsidRPr="00295571">
        <w:t>Abstract</w:t>
      </w:r>
      <w:bookmarkEnd w:id="0"/>
    </w:p>
    <w:p w14:paraId="531806D1" w14:textId="32BD3992" w:rsidR="7EDA808D" w:rsidRPr="00295571" w:rsidRDefault="31A5A682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>P</w:t>
      </w:r>
      <w:r w:rsidR="6D499A66" w:rsidRPr="00295571">
        <w:rPr>
          <w:sz w:val="24"/>
          <w:szCs w:val="24"/>
        </w:rPr>
        <w:t xml:space="preserve">rovide a summary of your </w:t>
      </w:r>
      <w:r w:rsidR="33AD2A22" w:rsidRPr="00295571">
        <w:rPr>
          <w:sz w:val="24"/>
          <w:szCs w:val="24"/>
        </w:rPr>
        <w:t>report</w:t>
      </w:r>
      <w:r w:rsidR="6D499A66" w:rsidRPr="00295571">
        <w:rPr>
          <w:sz w:val="24"/>
          <w:szCs w:val="24"/>
        </w:rPr>
        <w:t xml:space="preserve"> that highlights key information to be shared</w:t>
      </w:r>
      <w:r w:rsidR="2FD8225C" w:rsidRPr="00295571">
        <w:rPr>
          <w:sz w:val="24"/>
          <w:szCs w:val="24"/>
        </w:rPr>
        <w:t>.</w:t>
      </w:r>
    </w:p>
    <w:p w14:paraId="4983E1F4" w14:textId="565D3535" w:rsidR="7EDA808D" w:rsidRPr="00295571" w:rsidRDefault="7EDA808D" w:rsidP="7EDA808D">
      <w:pPr>
        <w:rPr>
          <w:sz w:val="24"/>
          <w:szCs w:val="24"/>
        </w:rPr>
      </w:pPr>
    </w:p>
    <w:p w14:paraId="1DF421A8" w14:textId="56CB1011" w:rsidR="16E334C5" w:rsidRPr="00295571" w:rsidRDefault="16E334C5" w:rsidP="00326277">
      <w:pPr>
        <w:pStyle w:val="Heading1"/>
      </w:pPr>
      <w:bookmarkStart w:id="1" w:name="_Toc42075064"/>
      <w:r w:rsidRPr="00295571">
        <w:t>Introduction</w:t>
      </w:r>
      <w:bookmarkEnd w:id="1"/>
    </w:p>
    <w:p w14:paraId="164D9C3D" w14:textId="7A84FFC1" w:rsidR="7EDA808D" w:rsidRPr="00295571" w:rsidRDefault="43CDCD56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>Bri</w:t>
      </w:r>
      <w:r w:rsidR="0D4B19DC" w:rsidRPr="00295571">
        <w:rPr>
          <w:sz w:val="24"/>
          <w:szCs w:val="24"/>
        </w:rPr>
        <w:t xml:space="preserve">efly </w:t>
      </w:r>
      <w:r w:rsidR="515FF335" w:rsidRPr="00295571">
        <w:rPr>
          <w:sz w:val="24"/>
          <w:szCs w:val="24"/>
        </w:rPr>
        <w:t>introduce</w:t>
      </w:r>
      <w:r w:rsidR="2EFE8FCC" w:rsidRPr="00295571">
        <w:rPr>
          <w:sz w:val="24"/>
          <w:szCs w:val="24"/>
        </w:rPr>
        <w:t xml:space="preserve"> your project</w:t>
      </w:r>
      <w:r w:rsidR="1C38C296" w:rsidRPr="00295571">
        <w:rPr>
          <w:sz w:val="24"/>
          <w:szCs w:val="24"/>
        </w:rPr>
        <w:t xml:space="preserve"> and include the </w:t>
      </w:r>
      <w:r w:rsidR="0B1EF297" w:rsidRPr="00295571">
        <w:rPr>
          <w:sz w:val="24"/>
          <w:szCs w:val="24"/>
        </w:rPr>
        <w:t>current structure of the company</w:t>
      </w:r>
      <w:r w:rsidR="483FB07C" w:rsidRPr="00295571">
        <w:rPr>
          <w:sz w:val="24"/>
          <w:szCs w:val="24"/>
        </w:rPr>
        <w:t>.</w:t>
      </w:r>
    </w:p>
    <w:p w14:paraId="6122D602" w14:textId="6E434617" w:rsidR="227E7521" w:rsidRPr="00295571" w:rsidRDefault="227E7521" w:rsidP="227E7521">
      <w:pPr>
        <w:rPr>
          <w:sz w:val="24"/>
          <w:szCs w:val="24"/>
        </w:rPr>
      </w:pPr>
    </w:p>
    <w:p w14:paraId="5FC12995" w14:textId="61A21E04" w:rsidR="71E24314" w:rsidRPr="00295571" w:rsidRDefault="71E24314" w:rsidP="00326277">
      <w:pPr>
        <w:pStyle w:val="Heading1"/>
      </w:pPr>
      <w:bookmarkStart w:id="2" w:name="_Toc42075065"/>
      <w:r w:rsidRPr="00295571">
        <w:t>Statement of Need</w:t>
      </w:r>
      <w:bookmarkEnd w:id="2"/>
    </w:p>
    <w:p w14:paraId="6B956F5F" w14:textId="76E1F12F" w:rsidR="71E24314" w:rsidRPr="00295571" w:rsidRDefault="71E24314" w:rsidP="17098797">
      <w:pPr>
        <w:rPr>
          <w:rFonts w:ascii="Calibri" w:eastAsia="Calibri" w:hAnsi="Calibri" w:cs="Calibri"/>
          <w:sz w:val="24"/>
          <w:szCs w:val="24"/>
        </w:rPr>
      </w:pPr>
      <w:r w:rsidRPr="17098797">
        <w:rPr>
          <w:rFonts w:ascii="Calibri" w:eastAsia="Calibri" w:hAnsi="Calibri" w:cs="Calibri"/>
          <w:sz w:val="24"/>
          <w:szCs w:val="24"/>
        </w:rPr>
        <w:t>Explain what the company is struggling with and how the company could benefit from moving to the cloud</w:t>
      </w:r>
      <w:r w:rsidR="4555195D" w:rsidRPr="17098797">
        <w:rPr>
          <w:rFonts w:ascii="Calibri" w:eastAsia="Calibri" w:hAnsi="Calibri" w:cs="Calibri"/>
          <w:sz w:val="24"/>
          <w:szCs w:val="24"/>
        </w:rPr>
        <w:t>.</w:t>
      </w:r>
    </w:p>
    <w:p w14:paraId="49A7A4C7" w14:textId="0DE07AA5" w:rsidR="227E7521" w:rsidRPr="00295571" w:rsidRDefault="227E7521" w:rsidP="227E7521">
      <w:pPr>
        <w:rPr>
          <w:sz w:val="24"/>
          <w:szCs w:val="24"/>
        </w:rPr>
      </w:pPr>
    </w:p>
    <w:p w14:paraId="69431310" w14:textId="7865F399" w:rsidR="71E24314" w:rsidRPr="00295571" w:rsidRDefault="71E24314" w:rsidP="00326277">
      <w:pPr>
        <w:pStyle w:val="Heading1"/>
      </w:pPr>
      <w:bookmarkStart w:id="3" w:name="_Toc42075066"/>
      <w:r w:rsidRPr="00295571">
        <w:t>Assumptions</w:t>
      </w:r>
      <w:bookmarkEnd w:id="3"/>
    </w:p>
    <w:p w14:paraId="57FA5076" w14:textId="7C2051D5" w:rsidR="71E24314" w:rsidRDefault="71E24314" w:rsidP="227E7521">
      <w:pPr>
        <w:rPr>
          <w:sz w:val="24"/>
          <w:szCs w:val="24"/>
        </w:rPr>
      </w:pPr>
      <w:r w:rsidRPr="00295571">
        <w:rPr>
          <w:sz w:val="24"/>
          <w:szCs w:val="24"/>
        </w:rPr>
        <w:t>State any assumptions you made as part of the process.</w:t>
      </w:r>
    </w:p>
    <w:p w14:paraId="7EF05D60" w14:textId="77777777" w:rsidR="00295571" w:rsidRPr="00295571" w:rsidRDefault="00295571" w:rsidP="227E7521">
      <w:pPr>
        <w:rPr>
          <w:sz w:val="24"/>
          <w:szCs w:val="24"/>
        </w:rPr>
      </w:pPr>
    </w:p>
    <w:p w14:paraId="190906EC" w14:textId="69515647" w:rsidR="746CAC30" w:rsidRPr="00295571" w:rsidRDefault="746CAC30" w:rsidP="00326277">
      <w:pPr>
        <w:pStyle w:val="Heading1"/>
      </w:pPr>
      <w:bookmarkStart w:id="4" w:name="_Toc42075067"/>
      <w:r w:rsidRPr="00295571">
        <w:t>Description of Current Infrastructure</w:t>
      </w:r>
      <w:bookmarkEnd w:id="4"/>
    </w:p>
    <w:p w14:paraId="45BDA025" w14:textId="7782D48A" w:rsidR="7EDA808D" w:rsidRPr="00295571" w:rsidRDefault="729137CF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>Describe the current infrastructure of the company that will be migrated to the cloud.</w:t>
      </w:r>
    </w:p>
    <w:p w14:paraId="321061D3" w14:textId="29FADA99" w:rsidR="7EDA808D" w:rsidRPr="00295571" w:rsidRDefault="7EDA808D" w:rsidP="7EDA808D">
      <w:pPr>
        <w:rPr>
          <w:sz w:val="24"/>
          <w:szCs w:val="24"/>
        </w:rPr>
      </w:pPr>
    </w:p>
    <w:p w14:paraId="7DC8BB09" w14:textId="36A0C907" w:rsidR="746CAC30" w:rsidRPr="00295571" w:rsidRDefault="746CAC30" w:rsidP="00326277">
      <w:pPr>
        <w:pStyle w:val="Heading1"/>
      </w:pPr>
      <w:bookmarkStart w:id="5" w:name="_Toc42075068"/>
      <w:r w:rsidRPr="00295571">
        <w:t>Cloud Service Providers</w:t>
      </w:r>
      <w:bookmarkEnd w:id="5"/>
    </w:p>
    <w:p w14:paraId="0CD87180" w14:textId="4E66629B" w:rsidR="1A4AC5E6" w:rsidRPr="00295571" w:rsidRDefault="1A4AC5E6" w:rsidP="17098797">
      <w:pPr>
        <w:rPr>
          <w:sz w:val="24"/>
          <w:szCs w:val="24"/>
        </w:rPr>
      </w:pPr>
      <w:r w:rsidRPr="17098797">
        <w:rPr>
          <w:sz w:val="24"/>
          <w:szCs w:val="24"/>
        </w:rPr>
        <w:t>Provide an overview of the top three cloud service providers. List the services offered and briefly describe the advantages and disadvantages of each provider.</w:t>
      </w:r>
    </w:p>
    <w:p w14:paraId="22EE2248" w14:textId="435410ED" w:rsidR="227E7521" w:rsidRPr="00295571" w:rsidRDefault="227E7521" w:rsidP="227E7521">
      <w:pPr>
        <w:rPr>
          <w:sz w:val="24"/>
          <w:szCs w:val="24"/>
        </w:rPr>
      </w:pPr>
    </w:p>
    <w:p w14:paraId="710D2437" w14:textId="4A58B865" w:rsidR="2AC6C4E9" w:rsidRPr="00295571" w:rsidRDefault="2AC6C4E9" w:rsidP="00326277">
      <w:pPr>
        <w:pStyle w:val="Heading1"/>
      </w:pPr>
      <w:bookmarkStart w:id="6" w:name="_Toc42075069"/>
      <w:r w:rsidRPr="00295571">
        <w:t>Project D</w:t>
      </w:r>
      <w:r w:rsidR="0740E9C5" w:rsidRPr="00295571">
        <w:t>etails</w:t>
      </w:r>
      <w:bookmarkEnd w:id="6"/>
    </w:p>
    <w:p w14:paraId="5BCBCA76" w14:textId="76573E99" w:rsidR="0740E9C5" w:rsidRDefault="0740E9C5" w:rsidP="17098797">
      <w:pPr>
        <w:rPr>
          <w:sz w:val="24"/>
          <w:szCs w:val="24"/>
        </w:rPr>
      </w:pPr>
      <w:r w:rsidRPr="17098797">
        <w:rPr>
          <w:sz w:val="24"/>
          <w:szCs w:val="24"/>
        </w:rPr>
        <w:t xml:space="preserve">Explain the steps involved in executing the </w:t>
      </w:r>
      <w:r w:rsidR="00295571" w:rsidRPr="17098797">
        <w:rPr>
          <w:sz w:val="24"/>
          <w:szCs w:val="24"/>
        </w:rPr>
        <w:t>project.</w:t>
      </w:r>
      <w:r w:rsidRPr="17098797">
        <w:rPr>
          <w:sz w:val="24"/>
          <w:szCs w:val="24"/>
        </w:rPr>
        <w:t xml:space="preserve"> </w:t>
      </w:r>
      <w:r w:rsidR="2399AFA5" w:rsidRPr="17098797">
        <w:rPr>
          <w:sz w:val="24"/>
          <w:szCs w:val="24"/>
        </w:rPr>
        <w:t>“</w:t>
      </w:r>
      <w:r w:rsidRPr="17098797">
        <w:rPr>
          <w:sz w:val="24"/>
          <w:szCs w:val="24"/>
        </w:rPr>
        <w:t>Bui</w:t>
      </w:r>
      <w:r w:rsidR="00295571" w:rsidRPr="17098797">
        <w:rPr>
          <w:sz w:val="24"/>
          <w:szCs w:val="24"/>
        </w:rPr>
        <w:t>l</w:t>
      </w:r>
      <w:r w:rsidRPr="17098797">
        <w:rPr>
          <w:sz w:val="24"/>
          <w:szCs w:val="24"/>
        </w:rPr>
        <w:t>d</w:t>
      </w:r>
      <w:r w:rsidR="62AFCD00" w:rsidRPr="17098797">
        <w:rPr>
          <w:sz w:val="24"/>
          <w:szCs w:val="24"/>
        </w:rPr>
        <w:t>ing a VPC on AWS</w:t>
      </w:r>
      <w:r w:rsidR="3FE2B621" w:rsidRPr="17098797">
        <w:rPr>
          <w:sz w:val="24"/>
          <w:szCs w:val="24"/>
        </w:rPr>
        <w:t>”</w:t>
      </w:r>
      <w:r w:rsidR="00295571" w:rsidRPr="17098797">
        <w:rPr>
          <w:sz w:val="24"/>
          <w:szCs w:val="24"/>
        </w:rPr>
        <w:t xml:space="preserve"> </w:t>
      </w:r>
      <w:r w:rsidR="62AFCD00" w:rsidRPr="17098797">
        <w:rPr>
          <w:sz w:val="24"/>
          <w:szCs w:val="24"/>
        </w:rPr>
        <w:t xml:space="preserve">and </w:t>
      </w:r>
      <w:r w:rsidR="3D069F51" w:rsidRPr="17098797">
        <w:rPr>
          <w:sz w:val="24"/>
          <w:szCs w:val="24"/>
        </w:rPr>
        <w:t>“</w:t>
      </w:r>
      <w:r w:rsidR="62AFCD00" w:rsidRPr="17098797">
        <w:rPr>
          <w:sz w:val="24"/>
          <w:szCs w:val="24"/>
        </w:rPr>
        <w:t>Launching a Web Server</w:t>
      </w:r>
      <w:r w:rsidR="476758BF" w:rsidRPr="17098797">
        <w:rPr>
          <w:sz w:val="24"/>
          <w:szCs w:val="24"/>
        </w:rPr>
        <w:t>”</w:t>
      </w:r>
      <w:r w:rsidR="62AFCD00" w:rsidRPr="17098797">
        <w:rPr>
          <w:sz w:val="24"/>
          <w:szCs w:val="24"/>
        </w:rPr>
        <w:t xml:space="preserve"> on AWS should be subtitles under </w:t>
      </w:r>
      <w:r w:rsidR="2AD5AAC5" w:rsidRPr="17098797">
        <w:rPr>
          <w:sz w:val="24"/>
          <w:szCs w:val="24"/>
        </w:rPr>
        <w:t>“P</w:t>
      </w:r>
      <w:r w:rsidR="62AFCD00" w:rsidRPr="17098797">
        <w:rPr>
          <w:sz w:val="24"/>
          <w:szCs w:val="24"/>
        </w:rPr>
        <w:t xml:space="preserve">roject </w:t>
      </w:r>
      <w:r w:rsidR="684897C6" w:rsidRPr="17098797">
        <w:rPr>
          <w:sz w:val="24"/>
          <w:szCs w:val="24"/>
        </w:rPr>
        <w:t>D</w:t>
      </w:r>
      <w:r w:rsidR="62AFCD00" w:rsidRPr="17098797">
        <w:rPr>
          <w:sz w:val="24"/>
          <w:szCs w:val="24"/>
        </w:rPr>
        <w:t>etails.</w:t>
      </w:r>
      <w:r w:rsidR="2FD89642" w:rsidRPr="17098797">
        <w:rPr>
          <w:sz w:val="24"/>
          <w:szCs w:val="24"/>
        </w:rPr>
        <w:t>”</w:t>
      </w:r>
    </w:p>
    <w:p w14:paraId="0C09627B" w14:textId="77777777" w:rsidR="00326277" w:rsidRPr="00295571" w:rsidRDefault="00326277" w:rsidP="227E7521"/>
    <w:p w14:paraId="064B2677" w14:textId="4ADC7982" w:rsidR="746CAC30" w:rsidRPr="00326277" w:rsidRDefault="746CAC30" w:rsidP="0027568A">
      <w:pPr>
        <w:pStyle w:val="Heading2"/>
        <w:ind w:left="720"/>
      </w:pPr>
      <w:bookmarkStart w:id="7" w:name="_Toc42075070"/>
      <w:r w:rsidRPr="00326277">
        <w:lastRenderedPageBreak/>
        <w:t>Building a VPC on AWS</w:t>
      </w:r>
      <w:bookmarkStart w:id="8" w:name="_GoBack"/>
      <w:bookmarkEnd w:id="7"/>
      <w:bookmarkEnd w:id="8"/>
    </w:p>
    <w:p w14:paraId="0FA023BD" w14:textId="70A87F5B" w:rsidR="7EDA808D" w:rsidRPr="00295571" w:rsidRDefault="2E2ACAF3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 xml:space="preserve">            </w:t>
      </w:r>
      <w:r w:rsidR="0027568A">
        <w:rPr>
          <w:sz w:val="24"/>
          <w:szCs w:val="24"/>
        </w:rPr>
        <w:tab/>
      </w:r>
      <w:r w:rsidRPr="00295571">
        <w:rPr>
          <w:sz w:val="24"/>
          <w:szCs w:val="24"/>
        </w:rPr>
        <w:t xml:space="preserve"> Describe the steps used in building a VPC.</w:t>
      </w:r>
    </w:p>
    <w:p w14:paraId="7E64F141" w14:textId="745A5FFA" w:rsidR="746CAC30" w:rsidRPr="007700C9" w:rsidRDefault="746CAC30" w:rsidP="00295571">
      <w:pPr>
        <w:spacing w:after="0"/>
        <w:ind w:left="720"/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700C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Launching a Web Server on AWS</w:t>
      </w:r>
    </w:p>
    <w:p w14:paraId="49A82D0B" w14:textId="6E69ECA6" w:rsidR="7EDA808D" w:rsidRPr="00295571" w:rsidRDefault="70C0E3CE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 xml:space="preserve">        </w:t>
      </w:r>
      <w:r w:rsidR="0027568A">
        <w:rPr>
          <w:sz w:val="24"/>
          <w:szCs w:val="24"/>
        </w:rPr>
        <w:tab/>
      </w:r>
      <w:r w:rsidRPr="00295571">
        <w:rPr>
          <w:sz w:val="24"/>
          <w:szCs w:val="24"/>
        </w:rPr>
        <w:t xml:space="preserve">    Describe the steps used in launching a web server on an instance</w:t>
      </w:r>
      <w:r w:rsidR="2E6453D2" w:rsidRPr="00295571">
        <w:rPr>
          <w:sz w:val="24"/>
          <w:szCs w:val="24"/>
        </w:rPr>
        <w:t>.</w:t>
      </w:r>
    </w:p>
    <w:p w14:paraId="4F2F8A43" w14:textId="56F2FBC6" w:rsidR="7EDA808D" w:rsidRPr="00295571" w:rsidRDefault="7EDA808D" w:rsidP="7EDA808D">
      <w:pPr>
        <w:rPr>
          <w:sz w:val="24"/>
          <w:szCs w:val="24"/>
        </w:rPr>
      </w:pPr>
    </w:p>
    <w:p w14:paraId="7669E34A" w14:textId="0EB54831" w:rsidR="3D5C105E" w:rsidRPr="00295571" w:rsidRDefault="3D5C105E" w:rsidP="00326277">
      <w:pPr>
        <w:pStyle w:val="Heading1"/>
      </w:pPr>
      <w:bookmarkStart w:id="9" w:name="_Toc42075071"/>
      <w:r w:rsidRPr="00295571">
        <w:t>Challenges Encountered</w:t>
      </w:r>
      <w:bookmarkEnd w:id="9"/>
    </w:p>
    <w:p w14:paraId="32428B23" w14:textId="7CA28F69" w:rsidR="7EDA808D" w:rsidRPr="00295571" w:rsidRDefault="50635A62" w:rsidP="7EDA808D">
      <w:pPr>
        <w:rPr>
          <w:sz w:val="24"/>
          <w:szCs w:val="24"/>
        </w:rPr>
      </w:pPr>
      <w:r w:rsidRPr="00295571">
        <w:rPr>
          <w:sz w:val="24"/>
          <w:szCs w:val="24"/>
        </w:rPr>
        <w:t>List and discuss any challenges in encountered whil</w:t>
      </w:r>
      <w:r w:rsidR="68F34047" w:rsidRPr="00295571">
        <w:rPr>
          <w:sz w:val="24"/>
          <w:szCs w:val="24"/>
        </w:rPr>
        <w:t>e</w:t>
      </w:r>
      <w:r w:rsidRPr="00295571">
        <w:rPr>
          <w:sz w:val="24"/>
          <w:szCs w:val="24"/>
        </w:rPr>
        <w:t xml:space="preserve"> building the VPC and launching the web server</w:t>
      </w:r>
      <w:r w:rsidR="48E6B09D" w:rsidRPr="00295571">
        <w:rPr>
          <w:sz w:val="24"/>
          <w:szCs w:val="24"/>
        </w:rPr>
        <w:t>.</w:t>
      </w:r>
    </w:p>
    <w:p w14:paraId="210D5B5F" w14:textId="7794A819" w:rsidR="58AF8013" w:rsidRPr="00295571" w:rsidRDefault="58AF8013" w:rsidP="58AF8013">
      <w:pPr>
        <w:rPr>
          <w:sz w:val="24"/>
          <w:szCs w:val="24"/>
        </w:rPr>
      </w:pPr>
    </w:p>
    <w:p w14:paraId="780DEEE8" w14:textId="3AFC2C38" w:rsidR="3D5C105E" w:rsidRPr="00295571" w:rsidRDefault="3D5C105E" w:rsidP="00326277">
      <w:pPr>
        <w:pStyle w:val="Heading1"/>
      </w:pPr>
      <w:bookmarkStart w:id="10" w:name="_Toc42075072"/>
      <w:r w:rsidRPr="00295571">
        <w:t>Conclusion</w:t>
      </w:r>
      <w:bookmarkEnd w:id="10"/>
    </w:p>
    <w:p w14:paraId="41850EDA" w14:textId="74C97DD9" w:rsidR="7EDA808D" w:rsidRPr="00295571" w:rsidRDefault="7EDA808D" w:rsidP="7EDA808D">
      <w:pPr>
        <w:rPr>
          <w:sz w:val="24"/>
          <w:szCs w:val="24"/>
        </w:rPr>
      </w:pPr>
    </w:p>
    <w:p w14:paraId="74CEE584" w14:textId="429BA1F2" w:rsidR="5C6CD7DF" w:rsidRPr="00295571" w:rsidRDefault="5C6CD7DF" w:rsidP="00326277">
      <w:pPr>
        <w:pStyle w:val="Heading1"/>
      </w:pPr>
      <w:bookmarkStart w:id="11" w:name="_Toc42075073"/>
      <w:r w:rsidRPr="00295571">
        <w:t>References</w:t>
      </w:r>
      <w:bookmarkEnd w:id="11"/>
    </w:p>
    <w:p w14:paraId="2AEFD414" w14:textId="14F790F9" w:rsidR="147CDE08" w:rsidRPr="00295571" w:rsidRDefault="147CDE08" w:rsidP="147CDE08">
      <w:pPr>
        <w:rPr>
          <w:sz w:val="24"/>
          <w:szCs w:val="24"/>
        </w:rPr>
      </w:pPr>
    </w:p>
    <w:p w14:paraId="3AF18696" w14:textId="77777777" w:rsidR="00311CD2" w:rsidRDefault="00311CD2">
      <w:pPr>
        <w:rPr>
          <w:rFonts w:asciiTheme="majorHAnsi" w:eastAsiaTheme="majorEastAsia" w:hAnsiTheme="majorHAnsi" w:cstheme="majorBidi"/>
          <w:b/>
          <w:bCs/>
          <w:color w:val="000000" w:themeColor="text1"/>
          <w:sz w:val="32"/>
          <w:szCs w:val="32"/>
        </w:rPr>
      </w:pPr>
      <w:r>
        <w:br w:type="page"/>
      </w:r>
    </w:p>
    <w:p w14:paraId="19EAA22D" w14:textId="7A3C695F" w:rsidR="7A15BB3B" w:rsidRPr="00311CD2" w:rsidRDefault="7A15BB3B" w:rsidP="00311CD2">
      <w:pPr>
        <w:pStyle w:val="Heading1"/>
      </w:pPr>
      <w:bookmarkStart w:id="12" w:name="_Toc42075074"/>
      <w:r w:rsidRPr="00326277">
        <w:lastRenderedPageBreak/>
        <w:t>Appendix</w:t>
      </w:r>
      <w:r w:rsidR="00311CD2">
        <w:t xml:space="preserve"> - </w:t>
      </w:r>
      <w:r w:rsidRPr="00311CD2">
        <w:t>Screenshots</w:t>
      </w:r>
      <w:bookmarkEnd w:id="12"/>
    </w:p>
    <w:p w14:paraId="75324611" w14:textId="54495246" w:rsidR="16CF3483" w:rsidRDefault="16CF3483" w:rsidP="16CF3483">
      <w:pPr>
        <w:spacing w:after="0"/>
        <w:rPr>
          <w:sz w:val="36"/>
          <w:szCs w:val="36"/>
        </w:rPr>
      </w:pPr>
    </w:p>
    <w:p w14:paraId="34E8D79F" w14:textId="0E3FB5B5" w:rsidR="1F4459AE" w:rsidRDefault="1F4459AE" w:rsidP="16CF3483">
      <w:pPr>
        <w:spacing w:after="0"/>
        <w:rPr>
          <w:b/>
          <w:bCs/>
          <w:sz w:val="24"/>
          <w:szCs w:val="24"/>
        </w:rPr>
      </w:pPr>
      <w:r w:rsidRPr="16CF3483">
        <w:rPr>
          <w:b/>
          <w:bCs/>
          <w:sz w:val="24"/>
          <w:szCs w:val="24"/>
        </w:rPr>
        <w:t>Start Lab</w:t>
      </w:r>
    </w:p>
    <w:p w14:paraId="23DB83F1" w14:textId="7E56A76A" w:rsidR="41739D76" w:rsidRPr="00295571" w:rsidRDefault="699EDB75" w:rsidP="147CDE08">
      <w:pPr>
        <w:rPr>
          <w:sz w:val="24"/>
          <w:szCs w:val="24"/>
        </w:rPr>
      </w:pPr>
      <w:r w:rsidRPr="00295571">
        <w:rPr>
          <w:sz w:val="24"/>
          <w:szCs w:val="24"/>
        </w:rPr>
        <w:t>I</w:t>
      </w:r>
      <w:r w:rsidR="41739D76" w:rsidRPr="00295571">
        <w:rPr>
          <w:sz w:val="24"/>
          <w:szCs w:val="24"/>
        </w:rPr>
        <w:t xml:space="preserve">nclude </w:t>
      </w:r>
      <w:r w:rsidR="087DC0DD" w:rsidRPr="00295571">
        <w:rPr>
          <w:sz w:val="24"/>
          <w:szCs w:val="24"/>
        </w:rPr>
        <w:t xml:space="preserve">a screenshot of </w:t>
      </w:r>
      <w:r w:rsidR="41739D76" w:rsidRPr="00295571">
        <w:rPr>
          <w:sz w:val="24"/>
          <w:szCs w:val="24"/>
        </w:rPr>
        <w:t>th</w:t>
      </w:r>
      <w:r w:rsidR="00D92DF0">
        <w:rPr>
          <w:sz w:val="24"/>
          <w:szCs w:val="24"/>
        </w:rPr>
        <w:t xml:space="preserve">e following </w:t>
      </w:r>
      <w:r w:rsidR="41739D76" w:rsidRPr="00295571">
        <w:rPr>
          <w:sz w:val="24"/>
          <w:szCs w:val="24"/>
        </w:rPr>
        <w:t>page to show the time you started the lab.</w:t>
      </w:r>
    </w:p>
    <w:p w14:paraId="15C1AB7E" w14:textId="142EF4DB" w:rsidR="4690898F" w:rsidRDefault="4690898F" w:rsidP="147CDE08">
      <w:pPr>
        <w:rPr>
          <w:color w:val="7030A0"/>
          <w:sz w:val="24"/>
          <w:szCs w:val="24"/>
        </w:rPr>
      </w:pPr>
      <w:r>
        <w:rPr>
          <w:noProof/>
        </w:rPr>
        <w:drawing>
          <wp:inline distT="0" distB="0" distL="0" distR="0" wp14:anchorId="2C440084" wp14:editId="31CEA406">
            <wp:extent cx="5553074" cy="2892226"/>
            <wp:effectExtent l="0" t="0" r="0" b="3810"/>
            <wp:docPr id="1763456222" name="Picture 1731535527" descr="screenshot of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153552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4" cy="289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550A" w14:textId="77777777" w:rsidR="005A1327" w:rsidRPr="005A1327" w:rsidRDefault="005A1327" w:rsidP="147CDE08">
      <w:pPr>
        <w:rPr>
          <w:sz w:val="20"/>
          <w:szCs w:val="20"/>
        </w:rPr>
      </w:pPr>
      <w:r w:rsidRPr="16CF3483">
        <w:rPr>
          <w:sz w:val="20"/>
          <w:szCs w:val="20"/>
        </w:rPr>
        <w:t>Source: AWS</w:t>
      </w:r>
    </w:p>
    <w:p w14:paraId="79111A1F" w14:textId="1703FDB5" w:rsidR="3C2B0817" w:rsidRPr="00295571" w:rsidRDefault="3C2B0817" w:rsidP="16CF3483">
      <w:pPr>
        <w:rPr>
          <w:sz w:val="24"/>
          <w:szCs w:val="24"/>
        </w:rPr>
      </w:pPr>
    </w:p>
    <w:p w14:paraId="63BB1CFE" w14:textId="62627B18" w:rsidR="3C2B0817" w:rsidRPr="00295571" w:rsidRDefault="164B3C16" w:rsidP="16CF3483">
      <w:pPr>
        <w:rPr>
          <w:rFonts w:ascii="Calibri" w:eastAsia="Calibri" w:hAnsi="Calibri" w:cs="Calibri"/>
          <w:b/>
          <w:bCs/>
          <w:sz w:val="24"/>
          <w:szCs w:val="24"/>
        </w:rPr>
      </w:pPr>
      <w:r w:rsidRPr="16CF3483">
        <w:rPr>
          <w:rFonts w:ascii="Calibri" w:eastAsia="Calibri" w:hAnsi="Calibri" w:cs="Calibri"/>
          <w:b/>
          <w:bCs/>
          <w:sz w:val="24"/>
          <w:szCs w:val="24"/>
        </w:rPr>
        <w:t xml:space="preserve">AWS Management Console Name </w:t>
      </w:r>
    </w:p>
    <w:p w14:paraId="12F0C78C" w14:textId="0DD9CED3" w:rsidR="3C2B0817" w:rsidRPr="00295571" w:rsidRDefault="3C2B0817" w:rsidP="16CF3483">
      <w:pPr>
        <w:rPr>
          <w:sz w:val="24"/>
          <w:szCs w:val="24"/>
        </w:rPr>
      </w:pPr>
      <w:r w:rsidRPr="16CF3483">
        <w:rPr>
          <w:sz w:val="24"/>
          <w:szCs w:val="24"/>
        </w:rPr>
        <w:t xml:space="preserve">Include a screenshot of </w:t>
      </w:r>
      <w:r w:rsidR="00D93026" w:rsidRPr="16CF3483">
        <w:rPr>
          <w:sz w:val="24"/>
          <w:szCs w:val="24"/>
        </w:rPr>
        <w:t>the following page</w:t>
      </w:r>
      <w:r w:rsidRPr="16CF3483">
        <w:rPr>
          <w:sz w:val="24"/>
          <w:szCs w:val="24"/>
        </w:rPr>
        <w:t xml:space="preserve"> to show your name</w:t>
      </w:r>
      <w:r w:rsidR="19FA05A2" w:rsidRPr="16CF3483">
        <w:rPr>
          <w:sz w:val="24"/>
          <w:szCs w:val="24"/>
        </w:rPr>
        <w:t>.</w:t>
      </w:r>
    </w:p>
    <w:p w14:paraId="23E298A9" w14:textId="4B181FDF" w:rsidR="10AE3967" w:rsidRDefault="10AE3967" w:rsidP="147CDE08">
      <w:pPr>
        <w:rPr>
          <w:color w:val="7030A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75FC8A" wp14:editId="36042A36">
            <wp:extent cx="5971956" cy="3209925"/>
            <wp:effectExtent l="0" t="0" r="0" b="0"/>
            <wp:docPr id="2111709957" name="Picture 1255218955" descr="AWS Management Cons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521895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956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1872E" w14:textId="77777777" w:rsidR="005A1327" w:rsidRPr="005A1327" w:rsidRDefault="005A1327" w:rsidP="005A1327">
      <w:pPr>
        <w:rPr>
          <w:sz w:val="20"/>
          <w:szCs w:val="20"/>
        </w:rPr>
      </w:pPr>
      <w:r w:rsidRPr="16CF3483">
        <w:rPr>
          <w:sz w:val="20"/>
          <w:szCs w:val="20"/>
        </w:rPr>
        <w:t>Source: AWS</w:t>
      </w:r>
    </w:p>
    <w:p w14:paraId="29218541" w14:textId="6C7A4299" w:rsidR="16CF3483" w:rsidRDefault="16CF3483" w:rsidP="16CF3483">
      <w:pPr>
        <w:rPr>
          <w:sz w:val="24"/>
          <w:szCs w:val="24"/>
        </w:rPr>
      </w:pPr>
    </w:p>
    <w:p w14:paraId="1BC5A51E" w14:textId="5517391C" w:rsidR="7A15BB3B" w:rsidRPr="00295571" w:rsidRDefault="7A15BB3B" w:rsidP="147CDE08">
      <w:pPr>
        <w:rPr>
          <w:sz w:val="24"/>
          <w:szCs w:val="24"/>
        </w:rPr>
      </w:pPr>
      <w:r w:rsidRPr="0208C9A5">
        <w:rPr>
          <w:sz w:val="24"/>
          <w:szCs w:val="24"/>
        </w:rPr>
        <w:t>Capture the screen after each task of the lab and insert it here.</w:t>
      </w:r>
    </w:p>
    <w:p w14:paraId="66B722C3" w14:textId="7CFD3677" w:rsidR="5E38BC77" w:rsidRDefault="5E38BC77" w:rsidP="0208C9A5">
      <w:pPr>
        <w:rPr>
          <w:rFonts w:ascii="Calibri" w:eastAsia="Calibri" w:hAnsi="Calibri" w:cs="Calibri"/>
          <w:b/>
          <w:bCs/>
          <w:sz w:val="24"/>
          <w:szCs w:val="24"/>
        </w:rPr>
      </w:pPr>
      <w:r w:rsidRPr="0208C9A5">
        <w:rPr>
          <w:rFonts w:ascii="Calibri" w:eastAsia="Calibri" w:hAnsi="Calibri" w:cs="Calibri"/>
          <w:b/>
          <w:bCs/>
          <w:sz w:val="24"/>
          <w:szCs w:val="24"/>
        </w:rPr>
        <w:t>Task 1: Create Your VPC</w:t>
      </w:r>
    </w:p>
    <w:p w14:paraId="27B98B91" w14:textId="29D65850" w:rsidR="1F71A057" w:rsidRDefault="1C1C0A0E" w:rsidP="1F71A057">
      <w:pPr>
        <w:rPr>
          <w:rFonts w:ascii="Calibri" w:eastAsia="Calibri" w:hAnsi="Calibri" w:cs="Calibri"/>
          <w:sz w:val="24"/>
          <w:szCs w:val="24"/>
        </w:rPr>
      </w:pPr>
      <w:r w:rsidRPr="0208C9A5">
        <w:rPr>
          <w:rFonts w:ascii="Calibri" w:eastAsia="Calibri" w:hAnsi="Calibri" w:cs="Calibri"/>
          <w:sz w:val="24"/>
          <w:szCs w:val="24"/>
        </w:rPr>
        <w:t>&lt;</w:t>
      </w:r>
      <w:proofErr w:type="gramStart"/>
      <w:r w:rsidRPr="0208C9A5">
        <w:rPr>
          <w:rFonts w:ascii="Calibri" w:eastAsia="Calibri" w:hAnsi="Calibri" w:cs="Calibri"/>
          <w:sz w:val="24"/>
          <w:szCs w:val="24"/>
        </w:rPr>
        <w:t>insert</w:t>
      </w:r>
      <w:proofErr w:type="gramEnd"/>
      <w:r w:rsidRPr="0208C9A5">
        <w:rPr>
          <w:rFonts w:ascii="Calibri" w:eastAsia="Calibri" w:hAnsi="Calibri" w:cs="Calibri"/>
          <w:sz w:val="24"/>
          <w:szCs w:val="24"/>
        </w:rPr>
        <w:t xml:space="preserve"> screenshot&gt;</w:t>
      </w:r>
    </w:p>
    <w:p w14:paraId="70F4C31A" w14:textId="60633B85" w:rsidR="0208C9A5" w:rsidRDefault="0208C9A5" w:rsidP="0208C9A5">
      <w:pPr>
        <w:rPr>
          <w:rFonts w:ascii="Calibri" w:eastAsia="Calibri" w:hAnsi="Calibri" w:cs="Calibri"/>
          <w:sz w:val="24"/>
          <w:szCs w:val="24"/>
        </w:rPr>
      </w:pPr>
    </w:p>
    <w:p w14:paraId="716CC8FD" w14:textId="07B84778" w:rsidR="5E38BC77" w:rsidRDefault="5E38BC77" w:rsidP="0208C9A5">
      <w:pPr>
        <w:rPr>
          <w:rFonts w:ascii="Calibri" w:eastAsia="Calibri" w:hAnsi="Calibri" w:cs="Calibri"/>
          <w:b/>
          <w:bCs/>
          <w:sz w:val="24"/>
          <w:szCs w:val="24"/>
        </w:rPr>
      </w:pPr>
      <w:r w:rsidRPr="0208C9A5">
        <w:rPr>
          <w:rFonts w:ascii="Calibri" w:eastAsia="Calibri" w:hAnsi="Calibri" w:cs="Calibri"/>
          <w:b/>
          <w:bCs/>
          <w:sz w:val="24"/>
          <w:szCs w:val="24"/>
        </w:rPr>
        <w:t>Task 2: Create Additional Subnets</w:t>
      </w:r>
    </w:p>
    <w:p w14:paraId="525A117D" w14:textId="29D65850" w:rsidR="1F71A057" w:rsidRDefault="06FA093A" w:rsidP="0208C9A5">
      <w:pPr>
        <w:rPr>
          <w:rFonts w:ascii="Calibri" w:eastAsia="Calibri" w:hAnsi="Calibri" w:cs="Calibri"/>
          <w:sz w:val="24"/>
          <w:szCs w:val="24"/>
        </w:rPr>
      </w:pPr>
      <w:r w:rsidRPr="0208C9A5">
        <w:rPr>
          <w:rFonts w:ascii="Calibri" w:eastAsia="Calibri" w:hAnsi="Calibri" w:cs="Calibri"/>
          <w:sz w:val="24"/>
          <w:szCs w:val="24"/>
        </w:rPr>
        <w:t>&lt;</w:t>
      </w:r>
      <w:proofErr w:type="gramStart"/>
      <w:r w:rsidRPr="0208C9A5">
        <w:rPr>
          <w:rFonts w:ascii="Calibri" w:eastAsia="Calibri" w:hAnsi="Calibri" w:cs="Calibri"/>
          <w:sz w:val="24"/>
          <w:szCs w:val="24"/>
        </w:rPr>
        <w:t>insert</w:t>
      </w:r>
      <w:proofErr w:type="gramEnd"/>
      <w:r w:rsidRPr="0208C9A5">
        <w:rPr>
          <w:rFonts w:ascii="Calibri" w:eastAsia="Calibri" w:hAnsi="Calibri" w:cs="Calibri"/>
          <w:sz w:val="24"/>
          <w:szCs w:val="24"/>
        </w:rPr>
        <w:t xml:space="preserve"> screenshot&gt;</w:t>
      </w:r>
    </w:p>
    <w:p w14:paraId="0592557F" w14:textId="10728338" w:rsidR="1F71A057" w:rsidRDefault="1F71A057" w:rsidP="0208C9A5">
      <w:pPr>
        <w:rPr>
          <w:rFonts w:ascii="Calibri" w:eastAsia="Calibri" w:hAnsi="Calibri" w:cs="Calibri"/>
          <w:sz w:val="24"/>
          <w:szCs w:val="24"/>
        </w:rPr>
      </w:pPr>
    </w:p>
    <w:p w14:paraId="1E7B27F4" w14:textId="0FF60A09" w:rsidR="5E38BC77" w:rsidRDefault="5E38BC77" w:rsidP="0208C9A5">
      <w:pPr>
        <w:rPr>
          <w:rFonts w:ascii="Calibri" w:eastAsia="Calibri" w:hAnsi="Calibri" w:cs="Calibri"/>
          <w:b/>
          <w:bCs/>
          <w:sz w:val="24"/>
          <w:szCs w:val="24"/>
        </w:rPr>
      </w:pPr>
      <w:r w:rsidRPr="0208C9A5">
        <w:rPr>
          <w:rFonts w:ascii="Calibri" w:eastAsia="Calibri" w:hAnsi="Calibri" w:cs="Calibri"/>
          <w:b/>
          <w:bCs/>
          <w:sz w:val="24"/>
          <w:szCs w:val="24"/>
        </w:rPr>
        <w:t>Task 3: Create a VPC Security Group</w:t>
      </w:r>
    </w:p>
    <w:p w14:paraId="3DC342D2" w14:textId="29D65850" w:rsidR="1F71A057" w:rsidRDefault="5746556B" w:rsidP="0208C9A5">
      <w:pPr>
        <w:rPr>
          <w:rFonts w:ascii="Calibri" w:eastAsia="Calibri" w:hAnsi="Calibri" w:cs="Calibri"/>
          <w:sz w:val="24"/>
          <w:szCs w:val="24"/>
        </w:rPr>
      </w:pPr>
      <w:r w:rsidRPr="0208C9A5">
        <w:rPr>
          <w:rFonts w:ascii="Calibri" w:eastAsia="Calibri" w:hAnsi="Calibri" w:cs="Calibri"/>
          <w:sz w:val="24"/>
          <w:szCs w:val="24"/>
        </w:rPr>
        <w:t>&lt;</w:t>
      </w:r>
      <w:proofErr w:type="gramStart"/>
      <w:r w:rsidRPr="0208C9A5">
        <w:rPr>
          <w:rFonts w:ascii="Calibri" w:eastAsia="Calibri" w:hAnsi="Calibri" w:cs="Calibri"/>
          <w:sz w:val="24"/>
          <w:szCs w:val="24"/>
        </w:rPr>
        <w:t>insert</w:t>
      </w:r>
      <w:proofErr w:type="gramEnd"/>
      <w:r w:rsidRPr="0208C9A5">
        <w:rPr>
          <w:rFonts w:ascii="Calibri" w:eastAsia="Calibri" w:hAnsi="Calibri" w:cs="Calibri"/>
          <w:sz w:val="24"/>
          <w:szCs w:val="24"/>
        </w:rPr>
        <w:t xml:space="preserve"> screenshot&gt;</w:t>
      </w:r>
    </w:p>
    <w:p w14:paraId="76C5CE3D" w14:textId="42ED688F" w:rsidR="1F71A057" w:rsidRDefault="1F71A057" w:rsidP="0208C9A5">
      <w:pPr>
        <w:rPr>
          <w:rFonts w:ascii="Calibri" w:eastAsia="Calibri" w:hAnsi="Calibri" w:cs="Calibri"/>
          <w:sz w:val="24"/>
          <w:szCs w:val="24"/>
        </w:rPr>
      </w:pPr>
    </w:p>
    <w:p w14:paraId="668084FF" w14:textId="43BA0914" w:rsidR="5E38BC77" w:rsidRDefault="5E38BC77" w:rsidP="0208C9A5">
      <w:pPr>
        <w:rPr>
          <w:rFonts w:ascii="Calibri" w:eastAsia="Calibri" w:hAnsi="Calibri" w:cs="Calibri"/>
          <w:b/>
          <w:bCs/>
          <w:sz w:val="24"/>
          <w:szCs w:val="24"/>
        </w:rPr>
      </w:pPr>
      <w:r w:rsidRPr="0208C9A5">
        <w:rPr>
          <w:rFonts w:ascii="Calibri" w:eastAsia="Calibri" w:hAnsi="Calibri" w:cs="Calibri"/>
          <w:b/>
          <w:bCs/>
          <w:sz w:val="24"/>
          <w:szCs w:val="24"/>
        </w:rPr>
        <w:t>Task 4: Launch a Web Server Instance</w:t>
      </w:r>
    </w:p>
    <w:p w14:paraId="20073D8F" w14:textId="29D65850" w:rsidR="1F71A057" w:rsidRDefault="340D1999" w:rsidP="0208C9A5">
      <w:pPr>
        <w:rPr>
          <w:rFonts w:ascii="Calibri" w:eastAsia="Calibri" w:hAnsi="Calibri" w:cs="Calibri"/>
          <w:sz w:val="24"/>
          <w:szCs w:val="24"/>
        </w:rPr>
      </w:pPr>
      <w:r w:rsidRPr="0208C9A5">
        <w:rPr>
          <w:rFonts w:ascii="Calibri" w:eastAsia="Calibri" w:hAnsi="Calibri" w:cs="Calibri"/>
          <w:sz w:val="24"/>
          <w:szCs w:val="24"/>
        </w:rPr>
        <w:t>&lt;</w:t>
      </w:r>
      <w:proofErr w:type="gramStart"/>
      <w:r w:rsidRPr="0208C9A5">
        <w:rPr>
          <w:rFonts w:ascii="Calibri" w:eastAsia="Calibri" w:hAnsi="Calibri" w:cs="Calibri"/>
          <w:sz w:val="24"/>
          <w:szCs w:val="24"/>
        </w:rPr>
        <w:t>insert</w:t>
      </w:r>
      <w:proofErr w:type="gramEnd"/>
      <w:r w:rsidRPr="0208C9A5">
        <w:rPr>
          <w:rFonts w:ascii="Calibri" w:eastAsia="Calibri" w:hAnsi="Calibri" w:cs="Calibri"/>
          <w:sz w:val="24"/>
          <w:szCs w:val="24"/>
        </w:rPr>
        <w:t xml:space="preserve"> screenshot&gt;</w:t>
      </w:r>
    </w:p>
    <w:p w14:paraId="70619329" w14:textId="319AFCC2" w:rsidR="1F71A057" w:rsidRDefault="1F71A057" w:rsidP="0208C9A5">
      <w:pPr>
        <w:rPr>
          <w:rFonts w:ascii="Calibri" w:eastAsia="Calibri" w:hAnsi="Calibri" w:cs="Calibri"/>
          <w:sz w:val="24"/>
          <w:szCs w:val="24"/>
        </w:rPr>
      </w:pPr>
    </w:p>
    <w:p w14:paraId="68295B8C" w14:textId="66E28D53" w:rsidR="5E38BC77" w:rsidRDefault="5E38BC77" w:rsidP="0208C9A5">
      <w:pPr>
        <w:rPr>
          <w:rFonts w:ascii="Calibri" w:eastAsia="Calibri" w:hAnsi="Calibri" w:cs="Calibri"/>
          <w:b/>
          <w:bCs/>
          <w:sz w:val="24"/>
          <w:szCs w:val="24"/>
        </w:rPr>
      </w:pPr>
      <w:r w:rsidRPr="0208C9A5">
        <w:rPr>
          <w:rFonts w:ascii="Calibri" w:eastAsia="Calibri" w:hAnsi="Calibri" w:cs="Calibri"/>
          <w:b/>
          <w:bCs/>
          <w:sz w:val="24"/>
          <w:szCs w:val="24"/>
        </w:rPr>
        <w:t>Lab Complete</w:t>
      </w:r>
    </w:p>
    <w:p w14:paraId="6B6DC407" w14:textId="29D65850" w:rsidR="147CDE08" w:rsidRDefault="33D2512F" w:rsidP="0208C9A5">
      <w:pPr>
        <w:rPr>
          <w:rFonts w:ascii="Calibri" w:eastAsia="Calibri" w:hAnsi="Calibri" w:cs="Calibri"/>
          <w:sz w:val="24"/>
          <w:szCs w:val="24"/>
        </w:rPr>
      </w:pPr>
      <w:r w:rsidRPr="0208C9A5">
        <w:rPr>
          <w:rFonts w:ascii="Calibri" w:eastAsia="Calibri" w:hAnsi="Calibri" w:cs="Calibri"/>
          <w:sz w:val="24"/>
          <w:szCs w:val="24"/>
        </w:rPr>
        <w:lastRenderedPageBreak/>
        <w:t>&lt;</w:t>
      </w:r>
      <w:proofErr w:type="gramStart"/>
      <w:r w:rsidRPr="0208C9A5">
        <w:rPr>
          <w:rFonts w:ascii="Calibri" w:eastAsia="Calibri" w:hAnsi="Calibri" w:cs="Calibri"/>
          <w:sz w:val="24"/>
          <w:szCs w:val="24"/>
        </w:rPr>
        <w:t>insert</w:t>
      </w:r>
      <w:proofErr w:type="gramEnd"/>
      <w:r w:rsidRPr="0208C9A5">
        <w:rPr>
          <w:rFonts w:ascii="Calibri" w:eastAsia="Calibri" w:hAnsi="Calibri" w:cs="Calibri"/>
          <w:sz w:val="24"/>
          <w:szCs w:val="24"/>
        </w:rPr>
        <w:t xml:space="preserve"> screenshot&gt;</w:t>
      </w:r>
    </w:p>
    <w:p w14:paraId="3E967CA5" w14:textId="34A7966F" w:rsidR="147CDE08" w:rsidRDefault="147CDE08" w:rsidP="0208C9A5">
      <w:pPr>
        <w:rPr>
          <w:color w:val="7030A0"/>
          <w:sz w:val="24"/>
          <w:szCs w:val="24"/>
        </w:rPr>
      </w:pPr>
    </w:p>
    <w:sectPr w:rsidR="147CDE08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68843" w14:textId="77777777" w:rsidR="00FF78B3" w:rsidRDefault="00FF78B3">
      <w:pPr>
        <w:spacing w:after="0" w:line="240" w:lineRule="auto"/>
      </w:pPr>
      <w:r>
        <w:separator/>
      </w:r>
    </w:p>
  </w:endnote>
  <w:endnote w:type="continuationSeparator" w:id="0">
    <w:p w14:paraId="1A075474" w14:textId="77777777" w:rsidR="00FF78B3" w:rsidRDefault="00FF78B3">
      <w:pPr>
        <w:spacing w:after="0" w:line="240" w:lineRule="auto"/>
      </w:pPr>
      <w:r>
        <w:continuationSeparator/>
      </w:r>
    </w:p>
  </w:endnote>
  <w:endnote w:type="continuationNotice" w:id="1">
    <w:p w14:paraId="7505A540" w14:textId="77777777" w:rsidR="00FF78B3" w:rsidRDefault="00FF78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B37B7" w14:textId="4DED31BA" w:rsidR="0208C9A5" w:rsidRDefault="17098797" w:rsidP="00053B05">
    <w:pPr>
      <w:pStyle w:val="Footer"/>
      <w:ind w:left="6480"/>
      <w:jc w:val="both"/>
    </w:pPr>
    <w:r>
      <w:rPr>
        <w:noProof/>
      </w:rPr>
      <w:drawing>
        <wp:inline distT="0" distB="0" distL="0" distR="0" wp14:anchorId="7FCE7793" wp14:editId="487F1383">
          <wp:extent cx="1889760" cy="450768"/>
          <wp:effectExtent l="0" t="0" r="0" b="6985"/>
          <wp:docPr id="1647502805" name="Picture 105228414" descr="Don &amp; Associat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52284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9760" cy="4507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25B27" w14:textId="77777777" w:rsidR="00FF78B3" w:rsidRDefault="00FF78B3">
      <w:pPr>
        <w:spacing w:after="0" w:line="240" w:lineRule="auto"/>
      </w:pPr>
      <w:r>
        <w:separator/>
      </w:r>
    </w:p>
  </w:footnote>
  <w:footnote w:type="continuationSeparator" w:id="0">
    <w:p w14:paraId="6B3BAE77" w14:textId="77777777" w:rsidR="00FF78B3" w:rsidRDefault="00FF78B3">
      <w:pPr>
        <w:spacing w:after="0" w:line="240" w:lineRule="auto"/>
      </w:pPr>
      <w:r>
        <w:continuationSeparator/>
      </w:r>
    </w:p>
  </w:footnote>
  <w:footnote w:type="continuationNotice" w:id="1">
    <w:p w14:paraId="17EAE4FE" w14:textId="77777777" w:rsidR="00FF78B3" w:rsidRDefault="00FF78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08C9A5" w14:paraId="52AA7049" w14:textId="77777777" w:rsidTr="0208C9A5">
      <w:tc>
        <w:tcPr>
          <w:tcW w:w="3120" w:type="dxa"/>
        </w:tcPr>
        <w:p w14:paraId="4E409DD3" w14:textId="739807DE" w:rsidR="0208C9A5" w:rsidRDefault="0208C9A5" w:rsidP="0208C9A5">
          <w:pPr>
            <w:pStyle w:val="Header"/>
            <w:ind w:left="-115"/>
          </w:pPr>
        </w:p>
      </w:tc>
      <w:tc>
        <w:tcPr>
          <w:tcW w:w="3120" w:type="dxa"/>
        </w:tcPr>
        <w:p w14:paraId="3B1D1D82" w14:textId="3CCF2C1F" w:rsidR="0208C9A5" w:rsidRDefault="0208C9A5" w:rsidP="0208C9A5">
          <w:pPr>
            <w:pStyle w:val="Header"/>
            <w:jc w:val="center"/>
          </w:pPr>
        </w:p>
      </w:tc>
      <w:tc>
        <w:tcPr>
          <w:tcW w:w="3120" w:type="dxa"/>
        </w:tcPr>
        <w:p w14:paraId="65BCE2E9" w14:textId="577A973F" w:rsidR="0208C9A5" w:rsidRDefault="0208C9A5" w:rsidP="0208C9A5">
          <w:pPr>
            <w:pStyle w:val="Header"/>
            <w:ind w:right="-115"/>
            <w:jc w:val="right"/>
          </w:pPr>
        </w:p>
      </w:tc>
    </w:tr>
  </w:tbl>
  <w:p w14:paraId="56BB48CB" w14:textId="58DB78D5" w:rsidR="0208C9A5" w:rsidRDefault="0208C9A5" w:rsidP="0208C9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zA2NrIwNDO2NDBX0lEKTi0uzszPAykwqgUA9AaYBSwAAAA="/>
  </w:docVars>
  <w:rsids>
    <w:rsidRoot w:val="154C2842"/>
    <w:rsid w:val="00053B05"/>
    <w:rsid w:val="001434EF"/>
    <w:rsid w:val="0027568A"/>
    <w:rsid w:val="00295571"/>
    <w:rsid w:val="00311CD2"/>
    <w:rsid w:val="00326277"/>
    <w:rsid w:val="00346173"/>
    <w:rsid w:val="00496C16"/>
    <w:rsid w:val="004D6A6E"/>
    <w:rsid w:val="005A1327"/>
    <w:rsid w:val="006C11F2"/>
    <w:rsid w:val="007700C9"/>
    <w:rsid w:val="008A28FD"/>
    <w:rsid w:val="009464FA"/>
    <w:rsid w:val="00A56228"/>
    <w:rsid w:val="00AC5B0A"/>
    <w:rsid w:val="00B0943A"/>
    <w:rsid w:val="00BD4DA4"/>
    <w:rsid w:val="00D92DF0"/>
    <w:rsid w:val="00D93026"/>
    <w:rsid w:val="00EA74CD"/>
    <w:rsid w:val="00ED7553"/>
    <w:rsid w:val="00FF78B3"/>
    <w:rsid w:val="0208C9A5"/>
    <w:rsid w:val="02E3E39C"/>
    <w:rsid w:val="0524BE97"/>
    <w:rsid w:val="0645A87E"/>
    <w:rsid w:val="06CC81EC"/>
    <w:rsid w:val="06FA093A"/>
    <w:rsid w:val="0740E9C5"/>
    <w:rsid w:val="07C22239"/>
    <w:rsid w:val="08270B80"/>
    <w:rsid w:val="087DC0DD"/>
    <w:rsid w:val="0A64129E"/>
    <w:rsid w:val="0B1EF297"/>
    <w:rsid w:val="0C17B10C"/>
    <w:rsid w:val="0D0A0939"/>
    <w:rsid w:val="0D4B19DC"/>
    <w:rsid w:val="0E8A1C9B"/>
    <w:rsid w:val="0F8A62F9"/>
    <w:rsid w:val="103A20E0"/>
    <w:rsid w:val="10AE3967"/>
    <w:rsid w:val="126EE972"/>
    <w:rsid w:val="1465ED16"/>
    <w:rsid w:val="147CDE08"/>
    <w:rsid w:val="14E1F86E"/>
    <w:rsid w:val="154C2842"/>
    <w:rsid w:val="15B8D52A"/>
    <w:rsid w:val="15D65D5B"/>
    <w:rsid w:val="164B3C16"/>
    <w:rsid w:val="16CF3483"/>
    <w:rsid w:val="16E334C5"/>
    <w:rsid w:val="17098797"/>
    <w:rsid w:val="17CD6D0D"/>
    <w:rsid w:val="180908FF"/>
    <w:rsid w:val="19FA05A2"/>
    <w:rsid w:val="1A361C51"/>
    <w:rsid w:val="1A4AC5E6"/>
    <w:rsid w:val="1C1C0A0E"/>
    <w:rsid w:val="1C26DC44"/>
    <w:rsid w:val="1C38C296"/>
    <w:rsid w:val="1D4B5EC9"/>
    <w:rsid w:val="1E64D8E0"/>
    <w:rsid w:val="1F4459AE"/>
    <w:rsid w:val="1F71A057"/>
    <w:rsid w:val="200F939B"/>
    <w:rsid w:val="20EDEBD0"/>
    <w:rsid w:val="2107CABD"/>
    <w:rsid w:val="21557609"/>
    <w:rsid w:val="227E7521"/>
    <w:rsid w:val="2399AFA5"/>
    <w:rsid w:val="239C483D"/>
    <w:rsid w:val="24B39EB3"/>
    <w:rsid w:val="26D8D0B1"/>
    <w:rsid w:val="27A3D576"/>
    <w:rsid w:val="29CE06BC"/>
    <w:rsid w:val="29DB7A14"/>
    <w:rsid w:val="2A09897B"/>
    <w:rsid w:val="2AC6C4E9"/>
    <w:rsid w:val="2AD5AAC5"/>
    <w:rsid w:val="2ADD8DBD"/>
    <w:rsid w:val="2B5DBD71"/>
    <w:rsid w:val="2D1D64BB"/>
    <w:rsid w:val="2DFE980C"/>
    <w:rsid w:val="2E0AEAA8"/>
    <w:rsid w:val="2E2ACAF3"/>
    <w:rsid w:val="2E6453D2"/>
    <w:rsid w:val="2EB4BA05"/>
    <w:rsid w:val="2EFE8FCC"/>
    <w:rsid w:val="2FD8225C"/>
    <w:rsid w:val="2FD89642"/>
    <w:rsid w:val="30426ABD"/>
    <w:rsid w:val="30E32CFD"/>
    <w:rsid w:val="3176E0A0"/>
    <w:rsid w:val="31A5A682"/>
    <w:rsid w:val="31E0EA5E"/>
    <w:rsid w:val="333E7A3D"/>
    <w:rsid w:val="33A22F40"/>
    <w:rsid w:val="33AD2A22"/>
    <w:rsid w:val="33D2512F"/>
    <w:rsid w:val="340D1999"/>
    <w:rsid w:val="37BBD5D3"/>
    <w:rsid w:val="3A8C5F8E"/>
    <w:rsid w:val="3C2B0817"/>
    <w:rsid w:val="3CD47E19"/>
    <w:rsid w:val="3CE3B57E"/>
    <w:rsid w:val="3D069F51"/>
    <w:rsid w:val="3D5C105E"/>
    <w:rsid w:val="3E54B4A2"/>
    <w:rsid w:val="3E9D6C95"/>
    <w:rsid w:val="3F1D11C7"/>
    <w:rsid w:val="3FE2B621"/>
    <w:rsid w:val="41739D76"/>
    <w:rsid w:val="429FD4B3"/>
    <w:rsid w:val="42A6B545"/>
    <w:rsid w:val="43CDCD56"/>
    <w:rsid w:val="43D5F579"/>
    <w:rsid w:val="445D8C7F"/>
    <w:rsid w:val="44D34FD5"/>
    <w:rsid w:val="4555195D"/>
    <w:rsid w:val="455BFB87"/>
    <w:rsid w:val="45A54D1E"/>
    <w:rsid w:val="4690898F"/>
    <w:rsid w:val="46F7590A"/>
    <w:rsid w:val="476758BF"/>
    <w:rsid w:val="4793898C"/>
    <w:rsid w:val="48078EAC"/>
    <w:rsid w:val="483FB07C"/>
    <w:rsid w:val="48BAC89F"/>
    <w:rsid w:val="48E6B09D"/>
    <w:rsid w:val="49720A48"/>
    <w:rsid w:val="4AF580C8"/>
    <w:rsid w:val="4AFD55C5"/>
    <w:rsid w:val="4C29124F"/>
    <w:rsid w:val="4C5BB774"/>
    <w:rsid w:val="4DD6A3B8"/>
    <w:rsid w:val="4E888603"/>
    <w:rsid w:val="4F22ED61"/>
    <w:rsid w:val="4F509F5D"/>
    <w:rsid w:val="4FFEE79D"/>
    <w:rsid w:val="500B684E"/>
    <w:rsid w:val="50635A62"/>
    <w:rsid w:val="515FF335"/>
    <w:rsid w:val="5246BB00"/>
    <w:rsid w:val="5260E13B"/>
    <w:rsid w:val="5300C7DF"/>
    <w:rsid w:val="54816B5F"/>
    <w:rsid w:val="5660C8B4"/>
    <w:rsid w:val="573CCEA8"/>
    <w:rsid w:val="5746556B"/>
    <w:rsid w:val="57EEE1C1"/>
    <w:rsid w:val="588F4E1E"/>
    <w:rsid w:val="58AF8013"/>
    <w:rsid w:val="58DD7D04"/>
    <w:rsid w:val="59313E5F"/>
    <w:rsid w:val="59C5DA40"/>
    <w:rsid w:val="5A3A811B"/>
    <w:rsid w:val="5A87C830"/>
    <w:rsid w:val="5C6CD7DF"/>
    <w:rsid w:val="5CA87EA7"/>
    <w:rsid w:val="5D7E0267"/>
    <w:rsid w:val="5E38BC77"/>
    <w:rsid w:val="6044DAC4"/>
    <w:rsid w:val="61AEEF1F"/>
    <w:rsid w:val="61FC6970"/>
    <w:rsid w:val="62AFCD00"/>
    <w:rsid w:val="65693271"/>
    <w:rsid w:val="6582CE19"/>
    <w:rsid w:val="65F029FD"/>
    <w:rsid w:val="675D78E3"/>
    <w:rsid w:val="67FA11E4"/>
    <w:rsid w:val="684897C6"/>
    <w:rsid w:val="68F34047"/>
    <w:rsid w:val="691FC9FE"/>
    <w:rsid w:val="69534960"/>
    <w:rsid w:val="698D8D07"/>
    <w:rsid w:val="699EDB75"/>
    <w:rsid w:val="69ADF242"/>
    <w:rsid w:val="6AA1B34C"/>
    <w:rsid w:val="6B9B8AC9"/>
    <w:rsid w:val="6BC90612"/>
    <w:rsid w:val="6C8E8242"/>
    <w:rsid w:val="6D499A66"/>
    <w:rsid w:val="6D4B57BF"/>
    <w:rsid w:val="6EED0374"/>
    <w:rsid w:val="6F5D1EBF"/>
    <w:rsid w:val="70653D9F"/>
    <w:rsid w:val="70C0E3CE"/>
    <w:rsid w:val="71A122EF"/>
    <w:rsid w:val="71E24314"/>
    <w:rsid w:val="729137CF"/>
    <w:rsid w:val="740FB988"/>
    <w:rsid w:val="746CAC30"/>
    <w:rsid w:val="74D0648E"/>
    <w:rsid w:val="7738CFBD"/>
    <w:rsid w:val="77B11233"/>
    <w:rsid w:val="77DB4A29"/>
    <w:rsid w:val="781FC3B2"/>
    <w:rsid w:val="78853BCF"/>
    <w:rsid w:val="794ED84F"/>
    <w:rsid w:val="7A15BB3B"/>
    <w:rsid w:val="7DCB07A2"/>
    <w:rsid w:val="7E58FBB7"/>
    <w:rsid w:val="7E92FF2A"/>
    <w:rsid w:val="7EDA808D"/>
    <w:rsid w:val="7F081151"/>
    <w:rsid w:val="7F11F418"/>
    <w:rsid w:val="7F17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C2842"/>
  <w15:chartTrackingRefBased/>
  <w15:docId w15:val="{60995F7A-E405-4B51-87D1-0A96E2F1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6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62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26277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6277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434EF"/>
    <w:pPr>
      <w:outlineLvl w:val="9"/>
    </w:pPr>
    <w:rPr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1434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34E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434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C4E56"/>
    <w:rsid w:val="00A07491"/>
    <w:rsid w:val="00BC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CCFD2A481E748B9B53FBA23101200" ma:contentTypeVersion="12" ma:contentTypeDescription="Create a new document." ma:contentTypeScope="" ma:versionID="da004c43674aa34808d9081282bd8c3a">
  <xsd:schema xmlns:xsd="http://www.w3.org/2001/XMLSchema" xmlns:xs="http://www.w3.org/2001/XMLSchema" xmlns:p="http://schemas.microsoft.com/office/2006/metadata/properties" xmlns:ns2="d6bdd6d0-03ec-49c9-9ca3-ad6d5cb1bde4" xmlns:ns3="42411b68-02d5-4f09-93d3-ef94c7806c0f" targetNamespace="http://schemas.microsoft.com/office/2006/metadata/properties" ma:root="true" ma:fieldsID="4aa3640977943a841afb29a7623be26b" ns2:_="" ns3:_="">
    <xsd:import namespace="d6bdd6d0-03ec-49c9-9ca3-ad6d5cb1bde4"/>
    <xsd:import namespace="42411b68-02d5-4f09-93d3-ef94c7806c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ocumentType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dd6d0-03ec-49c9-9ca3-ad6d5cb1b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Types" ma:index="12" nillable="true" ma:displayName="Document Types" ma:format="Dropdown" ma:internalName="DocumentTypes">
      <xsd:simpleType>
        <xsd:union memberTypes="dms:Text">
          <xsd:simpleType>
            <xsd:restriction base="dms:Choice">
              <xsd:enumeration value="Minutes"/>
              <xsd:enumeration value="Competencies"/>
              <xsd:enumeration value="Media"/>
            </xsd:restriction>
          </xsd:simpleType>
        </xsd:un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11b68-02d5-4f09-93d3-ef94c7806c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s xmlns="d6bdd6d0-03ec-49c9-9ca3-ad6d5cb1bde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C6AAB-9852-4633-9AC4-B0941084E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dd6d0-03ec-49c9-9ca3-ad6d5cb1bde4"/>
    <ds:schemaRef ds:uri="42411b68-02d5-4f09-93d3-ef94c7806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3856AA-32F2-476E-BA23-12D0F71508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CC7CF-218D-4724-A080-25B546E88933}">
  <ds:schemaRefs>
    <ds:schemaRef ds:uri="http://schemas.microsoft.com/office/2006/metadata/properties"/>
    <ds:schemaRef ds:uri="http://schemas.microsoft.com/office/infopath/2007/PartnerControls"/>
    <ds:schemaRef ds:uri="d6bdd6d0-03ec-49c9-9ca3-ad6d5cb1bde4"/>
  </ds:schemaRefs>
</ds:datastoreItem>
</file>

<file path=customXml/itemProps4.xml><?xml version="1.0" encoding="utf-8"?>
<ds:datastoreItem xmlns:ds="http://schemas.openxmlformats.org/officeDocument/2006/customXml" ds:itemID="{D8C711B2-B047-45AA-A341-8E2AD72E7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ider</dc:creator>
  <cp:keywords/>
  <dc:description/>
  <cp:lastModifiedBy>Sheryl Hirsch</cp:lastModifiedBy>
  <cp:revision>3</cp:revision>
  <dcterms:created xsi:type="dcterms:W3CDTF">2020-06-12T18:38:00Z</dcterms:created>
  <dcterms:modified xsi:type="dcterms:W3CDTF">2020-06-1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CCFD2A481E748B9B53FBA23101200</vt:lpwstr>
  </property>
</Properties>
</file>